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Japan</w:t>
      </w:r>
      <w:r>
        <w:t xml:space="preserve"> </w:t>
      </w:r>
      <w:r>
        <w:t xml:space="preserve">Kyoto</w:t>
      </w:r>
    </w:p>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m for the [Videographer] position at your esteemed organization, specifically within the vibrant cultural and artistic landscape of Japan Kyoto. As a passionate and skilled videographer with a deep appreciation for storytelling through visual media, I am eager to contribute my expertise to capture the essence of Kyoto’s timeless beauty and modern innovation. My background in cinematic storytelling, combined with a profound respect for Japanese culture, aligns perfectly with the opportunities this role presents.</w:t>
      </w:r>
    </w:p>
    <w:p>
      <w:pPr>
        <w:pStyle w:val="BodyText"/>
      </w:pPr>
      <w:r>
        <w:t xml:space="preserve">With over [X years] of experience in videography, I have honed my ability to translate emotions, narratives, and cultural significance into compelling visual content. Whether documenting traditional tea ceremonies in Kyoto’s serene temples or capturing the bustling energy of its historic districts, I specialize in creating videos that resonate with authenticity and artistry. My work has been featured in [mention any relevant publications or platforms], where I have consistently emphasized the importance of cultural sensitivity and technical precision. This experience has prepared me to excel in a role that demands both creative vision and an understanding of Japan’s unique aesthetic values.</w:t>
      </w:r>
    </w:p>
    <w:p>
      <w:pPr>
        <w:pStyle w:val="BodyText"/>
      </w:pPr>
      <w:r>
        <w:t xml:space="preserve">Kyoto, with its centuries-old traditions and breathtaking natural scenery, is a city that embodies the perfect fusion of history and modernity. As a videographer, I am particularly drawn to the opportunity to document this duality. From the iconic red torii gates of Fushimi Inari to the quiet elegance of Arashiyama’s bamboo groves, Kyoto offers an unparalleled canvas for storytelling. My goal is to create videos that not only showcase the city’s landmarks but also convey its soul—its people, customs, and the subtle interplay between past and present. I believe that a videographer in Japan must be more than a technician; they must be a cultural ambassador, capturing the spirit of the places they film.</w:t>
      </w:r>
    </w:p>
    <w:p>
      <w:pPr>
        <w:pStyle w:val="BodyText"/>
      </w:pPr>
      <w:r>
        <w:t xml:space="preserve">My approach to videography is rooted in meticulous planning, attention to detail, and an unwavering commitment to quality. I am proficient in using advanced equipment and software, including [mention specific tools or cameras], which allows me to produce high-resolution videos that meet professional standards. However, I also understand that technology alone cannot capture the heart of a place. It is the human connection—the interactions between people, the textures of daily life, and the quiet moments that define a culture—that truly elevate a video. In Kyoto, where tradition is woven into everyday existence, these elements are especially vital to convey.</w:t>
      </w:r>
    </w:p>
    <w:p>
      <w:pPr>
        <w:pStyle w:val="BodyText"/>
      </w:pPr>
      <w:r>
        <w:t xml:space="preserve">One of my most rewarding projects was documenting a series of short films about Japanese artisans in Kyoto. Working closely with local craftsmen, I learned about the patience and dedication required to preserve ancient techniques such as kimono dyeing and tea ceremony preparation. This experience deepened my appreciation for Japan’s cultural heritage and reinforced my belief that videography is a powerful medium for education and preservation. I am eager to bring this same level of passion and commitment to your team, whether by creating promotional content for tourism, producing documentaries on Japanese culture, or capturing events that celebrate Kyoto’s rich traditions.</w:t>
      </w:r>
    </w:p>
    <w:p>
      <w:pPr>
        <w:pStyle w:val="BodyText"/>
      </w:pPr>
      <w:r>
        <w:t xml:space="preserve">Living and working in Japan would be an incredible opportunity to further immerse myself in the country’s cultural fabric. I have studied Japanese language and customs extensively, which enables me to navigate the nuances of communication and collaboration in a professional setting. Additionally, I am familiar with the values of respect, harmony, and attention to detail that are central to Japanese work culture. These principles align closely with my own approach to videography, where precision and mindfulness are essential to achieving exceptional results.</w:t>
      </w:r>
    </w:p>
    <w:p>
      <w:pPr>
        <w:pStyle w:val="BodyText"/>
      </w:pPr>
      <w:r>
        <w:t xml:space="preserve">What sets me apart as a [Videographer] is my ability to blend technical expertise with a deep emotional connection to the subjects I film. In Kyoto, where the interplay of light, nature, and architecture creates an ever-changing visual landscape, this balance is critical. I am particularly interested in exploring how videography can be used to bridge cultural gaps and foster global appreciation for Japan’s unique identity. Whether it’s highlighting the tranquility of a temple garden or the dynamic energy of a city street, I strive to create content that resonates with audiences worldwide.</w:t>
      </w:r>
    </w:p>
    <w:p>
      <w:pPr>
        <w:pStyle w:val="BodyText"/>
      </w:pPr>
      <w:r>
        <w:t xml:space="preserve">I am confident that my skills, experience, and dedication make me an ideal candidate for this role. I would be honored to contribute my talents to your organization while growing as a professional in one of the most culturally rich cities in the world. Thank you for considering my application. I look forward to the opportunity to discuss how I can help bring Kyoto’s stories to life through the lens of a [Videographer].</w:t>
      </w:r>
    </w:p>
    <w:p>
      <w:pPr>
        <w:pStyle w:val="BodyText"/>
      </w:pPr>
      <w:r>
        <w:t xml:space="preserve">Sincerely,</w:t>
      </w:r>
      <w:r>
        <w:br/>
      </w:r>
      <w:r>
        <w:t xml:space="preserve">[Your Full Name]</w:t>
      </w:r>
      <w:r>
        <w:br/>
      </w:r>
      <w:r>
        <w:t xml:space="preserve">[Your Contact Information]</w:t>
      </w:r>
      <w:r>
        <w:br/>
      </w:r>
      <w:r>
        <w:t xml:space="preserve">[LinkedIn Profile or Portfolio Website]</w:t>
      </w:r>
    </w:p>
    <w:p>
      <w:pPr>
        <w:pStyle w:val="BodyText"/>
      </w:pPr>
      <w:r>
        <w:rPr>
          <w:bCs/>
          <w:b/>
        </w:rPr>
        <w:t xml:space="preserve">Keywords: Cover Letter, Videographer, Japan Kyo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Japan Kyoto</dc:title>
  <dc:creator/>
  <dc:language>en</dc:language>
  <cp:keywords/>
  <dcterms:created xsi:type="dcterms:W3CDTF">2026-07-23T13:49:49Z</dcterms:created>
  <dcterms:modified xsi:type="dcterms:W3CDTF">2026-07-23T13:49:49Z</dcterms:modified>
</cp:coreProperties>
</file>

<file path=docProps/custom.xml><?xml version="1.0" encoding="utf-8"?>
<Properties xmlns="http://schemas.openxmlformats.org/officeDocument/2006/custom-properties" xmlns:vt="http://schemas.openxmlformats.org/officeDocument/2006/docPropsVTypes"/>
</file>